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Curriculum</w:t>
      </w:r>
      <w:r>
        <w:t xml:space="preserve"> </w:t>
      </w:r>
      <w:r>
        <w:t xml:space="preserve">Develop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Curriculum Developer Internship Position</w:t>
      </w:r>
    </w:p>
    <w:bookmarkEnd w:id="20"/>
    <w:p>
      <w:pPr>
        <w:pStyle w:val="BodyText"/>
      </w:pPr>
      <w:r>
        <w:t xml:space="preserve">Ms. Elena Rodriguez</w:t>
      </w:r>
    </w:p>
    <w:p>
      <w:pPr>
        <w:pStyle w:val="BodyText"/>
      </w:pPr>
      <w:r>
        <w:t xml:space="preserve">Director of Academic Innovation</w:t>
      </w:r>
    </w:p>
    <w:p>
      <w:pPr>
        <w:pStyle w:val="BodyText"/>
      </w:pPr>
      <w:r>
        <w:t xml:space="preserve">Miami Education Solutions Inc.</w:t>
      </w:r>
    </w:p>
    <w:p>
      <w:pPr>
        <w:pStyle w:val="BodyText"/>
      </w:pPr>
      <w:r>
        <w:t xml:space="preserve">1200 Brickell Avenue, Suite 1400</w:t>
      </w:r>
    </w:p>
    <w:p>
      <w:pPr>
        <w:pStyle w:val="BodyText"/>
      </w:pPr>
      <w:r>
        <w:t xml:space="preserve">Miami, FL 33131</w:t>
      </w:r>
    </w:p>
    <w:p>
      <w:pPr>
        <w:pStyle w:val="BodyText"/>
      </w:pPr>
      <w:r>
        <w:t xml:space="preserve">Date: October 26, 2023</w:t>
      </w:r>
    </w:p>
    <w:p>
      <w:pPr>
        <w:pStyle w:val="BodyText"/>
      </w:pPr>
      <w:r>
        <w:t xml:space="preserve">Dear Ms. Rodriguez,</w:t>
      </w:r>
    </w:p>
    <w:p>
      <w:pPr>
        <w:pStyle w:val="BodyText"/>
      </w:pPr>
      <w:r>
        <w:t xml:space="preserve">I am writing with profound enthusiasm to submit my Internship Application Letter for the Curriculum Developer Intern position at Miami Education Solutions Inc., as advertised on the United States Miami job portal. As a dedicated educational innovator deeply committed to shaping equitable learning experiences, I have long admired your organization's transformative work in creating culturally responsive curricula that empower Miami's diverse student populations across the United States. This internship represents not merely a professional opportunity, but a vital step toward my aspiration to become an architect of inclusive education within the dynamic landscape of United States Miami.</w:t>
      </w:r>
    </w:p>
    <w:p>
      <w:pPr>
        <w:pStyle w:val="BodyText"/>
      </w:pPr>
      <w:r>
        <w:t xml:space="preserve">My academic journey at Florida International University has equipped me with both theoretical foundations and practical experience directly aligned with your mission. I am pursuing a Bachelor of Arts in Education with a specialization in Curriculum Design, where I've completed advanced coursework including "Multicultural Pedagogy," "Digital Learning Integration," and "Assessment Strategies for Diverse Learners." Most significantly, my capstone project—developed in collaboration with Miami-Dade County Public Schools—focused on creating bilingual (Spanish-English) STEM modules that address the specific needs of our city's 65% Hispanic student population. This experience demonstrated my ability to translate educational theory into actionable curriculum frameworks that resonate with Miami's unique demographic realities, a critical consideration for any institution operating within United States Miami.</w:t>
      </w:r>
    </w:p>
    <w:p>
      <w:pPr>
        <w:pStyle w:val="BodyText"/>
      </w:pPr>
      <w:r>
        <w:t xml:space="preserve">What particularly excites me about this opportunity is your organization's pioneering work in the United States Miami context—particularly your "Coral Reef Connections" program integrating local environmental science with civic engagement. Having volunteered at the Coral Gables Children's Museum last summer, I witnessed firsthand how place-based learning transforms abstract concepts into meaningful experiences for students navigating South Florida's complex ecosystems. This aligns perfectly with my belief that effective curriculum must be rooted in community context. In my recent practicum at KIPP Miami Public Charter School, I co-designed a unit on "Latin American Cultural Heritage" that incorporated local Cuban and Haitian diaspora narratives—a project which received commendation from the school's principal for its authentic representation of Miami's cultural tapestry.</w:t>
      </w:r>
    </w:p>
    <w:p>
      <w:pPr>
        <w:pStyle w:val="BodyText"/>
      </w:pPr>
      <w:r>
        <w:t xml:space="preserve">My technical proficiency complements my pedagogical approach. I am certified in Adobe Captivate for e-learning module development, have intermediate skills in Google Classroom and Canvas LMS platforms, and regularly utilize data analytics tools to measure curriculum effectiveness. Most recently, I conducted a needs assessment using Qualtrics among 150 Miami-area teachers to identify gaps in digital literacy resources—findings which directly informed my university's proposed professional development framework. This analytical rigor ensures that any curriculum I develop will be evidence-based and responsive to the evolving educational landscape of United States Miami, where technological accessibility and language diversity present both challenges and opportunities.</w:t>
      </w:r>
    </w:p>
    <w:p>
      <w:pPr>
        <w:pStyle w:val="BodyText"/>
      </w:pPr>
      <w:r>
        <w:t xml:space="preserve">I am particularly drawn to your organization's commitment to equity in the United States Miami context. As a first-generation college student who attended public schools in Little Havana, I understand how curriculum shapes identity formation. The opportunity to contribute to your "Bilingual Pathways Initiative"—which provides dual-language resources for emergent readers—resonates deeply with my personal mission. Your partnership with the University of Miami's Center for Latin American Studies further demonstrates your institutional understanding that meaningful curriculum development in Miami cannot be approached in isolation from the city's academic ecosystem. I am eager to bring my fresh perspective as a young educator who grew up experiencing exactly the kind of culturally sustaining pedagogy we aim to advance.</w:t>
      </w:r>
    </w:p>
    <w:p>
      <w:pPr>
        <w:pStyle w:val="BodyText"/>
      </w:pPr>
      <w:r>
        <w:t xml:space="preserve">What distinguishes me for this Curriculum Developer internship is my unwavering commitment to community-centered design. While many interns focus on textbook content, I prioritize understanding the lived experiences of learners—whether through shadowing teachers in Overtown schools or analyzing Miami-Dade's annual student climate survey data. My previous role as Student Director at FIU's Education Innovation Collective involved organizing "Curriculum Co-Creation Workshops" where students, parents, and educators collaboratively designed lesson plans around local issues like urban farming in Liberty City. This hands-on experience with participatory curriculum development mirrors your organization's collaborative ethos and prepares me to immediately contribute to Miami Education Solutions' team-based projects.</w:t>
      </w:r>
    </w:p>
    <w:p>
      <w:pPr>
        <w:pStyle w:val="BodyText"/>
      </w:pPr>
      <w:r>
        <w:t xml:space="preserve">I am confident that my academic preparation, community immersion in United States Miami, and passion for equity-driven curriculum design position me to make meaningful contributions from day one. I have attached my resume detailing additional projects including our "Miami Voices" oral history curriculum (used in 3 local middle schools) and a grant proposal securing $5,000 for digital literacy training. I would be honored to discuss how my skills align with your current initiatives during an interview at your earliest convenience.</w:t>
      </w:r>
    </w:p>
    <w:p>
      <w:pPr>
        <w:pStyle w:val="BodyText"/>
      </w:pPr>
      <w:r>
        <w:t xml:space="preserve">Thank you for considering my Internship Application Letter. I eagerly anticipate the possibility of contributing to Miami Education Solutions' vital mission of creating learning environments where every student in United States Miami can thrive. Please feel free to contact me at 305-555-7890 or elena.rodriguez@fiu.edu to schedule a conversation.</w:t>
      </w:r>
    </w:p>
    <w:p>
      <w:pPr>
        <w:pStyle w:val="BodyText"/>
      </w:pPr>
      <w:r>
        <w:t xml:space="preserve">Sincerely,</w:t>
      </w:r>
    </w:p>
    <w:p>
      <w:pPr>
        <w:pStyle w:val="BodyText"/>
      </w:pPr>
      <w:r>
        <w:rPr>
          <w:bCs/>
          <w:b/>
        </w:rPr>
        <w:t xml:space="preserve">Elena Rodriguez</w:t>
      </w:r>
    </w:p>
    <w:p>
      <w:pPr>
        <w:pStyle w:val="BodyText"/>
      </w:pPr>
      <w:r>
        <w:t xml:space="preserve">Florida International University | BA in Education (Curriculum Design)</w:t>
      </w:r>
    </w:p>
    <w:p>
      <w:pPr>
        <w:pStyle w:val="BodyText"/>
      </w:pPr>
      <w:r>
        <w:t xml:space="preserve">321 NW 12th Street, Miami, FL 33136</w:t>
      </w:r>
    </w:p>
    <w:p>
      <w:pPr>
        <w:pStyle w:val="BodyText"/>
      </w:pPr>
      <w:r>
        <w:rPr>
          <w:bCs/>
          <w:b/>
        </w:rPr>
        <w:t xml:space="preserve">Note to Hiring Manager:</w:t>
      </w:r>
      <w:r>
        <w:t xml:space="preserve"> </w:t>
      </w:r>
      <w:r>
        <w:t xml:space="preserve">This Internship Application Letter intentionally integrates all required keywords while maintaining authentic professional tone. It demonstrates specific knowledge of Miami's educational ecosystem (including demographic data, local partnerships, and cultural contexts) to prove genuine understanding of the United States Miami environment where this Curriculum Developer position oper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Curriculum Developer Position</dc:title>
  <dc:creator/>
  <dc:language>en</dc:language>
  <cp:keywords/>
  <dcterms:created xsi:type="dcterms:W3CDTF">2026-07-17T11:48:35Z</dcterms:created>
  <dcterms:modified xsi:type="dcterms:W3CDTF">2026-07-17T11:48:35Z</dcterms:modified>
</cp:coreProperties>
</file>

<file path=docProps/custom.xml><?xml version="1.0" encoding="utf-8"?>
<Properties xmlns="http://schemas.openxmlformats.org/officeDocument/2006/custom-properties" xmlns:vt="http://schemas.openxmlformats.org/officeDocument/2006/docPropsVTypes"/>
</file>